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30341" w14:textId="77777777" w:rsidR="00A6530A" w:rsidRDefault="0082447C" w:rsidP="0078727B">
      <w:r w:rsidRPr="0078727B">
        <w:t>Scar Reduction Treatment Page.ctskindoc.mz</w:t>
      </w:r>
    </w:p>
    <w:p w14:paraId="2E80C622" w14:textId="77777777" w:rsidR="000771AC" w:rsidRDefault="000771AC" w:rsidP="0078727B">
      <w:r>
        <w:t>Meta: Laser scar removal is a safe, effective way to improve the appearance of acne scars, surgical or trauma scars, burn scars, keloid scars, &amp; even dog bites.</w:t>
      </w:r>
    </w:p>
    <w:p w14:paraId="1D3DC0F3" w14:textId="77777777" w:rsidR="000771AC" w:rsidRPr="0078727B" w:rsidRDefault="000771AC" w:rsidP="0078727B">
      <w:r>
        <w:t>KW Laser scar removal</w:t>
      </w:r>
    </w:p>
    <w:p w14:paraId="651FDF66" w14:textId="77777777" w:rsidR="0078727B" w:rsidRPr="0078727B" w:rsidRDefault="0078727B" w:rsidP="0078727B">
      <w:r w:rsidRPr="0078727B">
        <w:t>LASER SCAR REMOVAL | Stamford &amp; Milford CT</w:t>
      </w:r>
    </w:p>
    <w:p w14:paraId="12CA43F1" w14:textId="77777777" w:rsidR="00E1470B" w:rsidRPr="0078727B" w:rsidRDefault="00E1470B" w:rsidP="0078727B">
      <w:r w:rsidRPr="0078727B">
        <w:t>Laser scar removal is a safe, effective way to reduce the appearance of scars with</w:t>
      </w:r>
      <w:r w:rsidR="0044586B" w:rsidRPr="0078727B">
        <w:t>out</w:t>
      </w:r>
      <w:r w:rsidRPr="0078727B">
        <w:t xml:space="preserve"> surgery and l</w:t>
      </w:r>
      <w:r w:rsidR="0044586B" w:rsidRPr="0078727B">
        <w:t>ittle to no downtime. From acne scars to burn scars, and any scar in between</w:t>
      </w:r>
      <w:r w:rsidRPr="0078727B">
        <w:t>, laser scar reduction can significantly imp</w:t>
      </w:r>
      <w:r w:rsidR="0044586B" w:rsidRPr="0078727B">
        <w:t xml:space="preserve">rove the appearance of disfiguring marks.  </w:t>
      </w:r>
    </w:p>
    <w:p w14:paraId="749D4000" w14:textId="77777777" w:rsidR="0044586B" w:rsidRPr="0078727B" w:rsidRDefault="0044586B" w:rsidP="0078727B">
      <w:r w:rsidRPr="0078727B">
        <w:t>Find out if laser scar removal is right for you by scheduling a consultation with the Connecticut Skin Institute</w:t>
      </w:r>
      <w:r w:rsidR="0078727B" w:rsidRPr="0078727B">
        <w:t>. Contact us online or call (203) 428-4440</w:t>
      </w:r>
      <w:r w:rsidRPr="0078727B">
        <w:t xml:space="preserve"> today.</w:t>
      </w:r>
    </w:p>
    <w:p w14:paraId="4FAD3CD4" w14:textId="77777777" w:rsidR="0082447C" w:rsidRPr="0078727B" w:rsidRDefault="0082447C" w:rsidP="0078727B">
      <w:r w:rsidRPr="0078727B">
        <w:t xml:space="preserve">Benefits of </w:t>
      </w:r>
      <w:r w:rsidR="00E1470B" w:rsidRPr="0078727B">
        <w:t xml:space="preserve">Laser </w:t>
      </w:r>
      <w:r w:rsidRPr="0078727B">
        <w:t xml:space="preserve">Scar Removal </w:t>
      </w:r>
    </w:p>
    <w:p w14:paraId="44038288" w14:textId="77777777" w:rsidR="00E1470B" w:rsidRPr="0078727B" w:rsidRDefault="00E1470B" w:rsidP="0078727B">
      <w:pPr>
        <w:pStyle w:val="ListParagraph"/>
        <w:numPr>
          <w:ilvl w:val="0"/>
          <w:numId w:val="9"/>
        </w:numPr>
      </w:pPr>
      <w:r w:rsidRPr="0078727B">
        <w:t>Treats a variety of scars</w:t>
      </w:r>
    </w:p>
    <w:p w14:paraId="55B37C5D" w14:textId="77777777" w:rsidR="0044586B" w:rsidRPr="0078727B" w:rsidRDefault="0044586B" w:rsidP="0078727B">
      <w:pPr>
        <w:pStyle w:val="ListParagraph"/>
        <w:numPr>
          <w:ilvl w:val="0"/>
          <w:numId w:val="9"/>
        </w:numPr>
      </w:pPr>
      <w:r w:rsidRPr="0078727B">
        <w:t>Remodels tissue &amp; stimulates collagen</w:t>
      </w:r>
    </w:p>
    <w:p w14:paraId="61B6D745" w14:textId="77777777" w:rsidR="0044586B" w:rsidRPr="0078727B" w:rsidRDefault="00E1470B" w:rsidP="0078727B">
      <w:pPr>
        <w:pStyle w:val="ListParagraph"/>
        <w:numPr>
          <w:ilvl w:val="0"/>
          <w:numId w:val="9"/>
        </w:numPr>
      </w:pPr>
      <w:r w:rsidRPr="0078727B">
        <w:t>Non-invasive and non-surgical</w:t>
      </w:r>
    </w:p>
    <w:p w14:paraId="3E6D69F4" w14:textId="77777777" w:rsidR="0044586B" w:rsidRPr="0078727B" w:rsidRDefault="0044586B" w:rsidP="0078727B">
      <w:pPr>
        <w:pStyle w:val="ListParagraph"/>
        <w:numPr>
          <w:ilvl w:val="0"/>
          <w:numId w:val="9"/>
        </w:numPr>
      </w:pPr>
      <w:r w:rsidRPr="0078727B">
        <w:t>FDA cleared and scientifically proven</w:t>
      </w:r>
    </w:p>
    <w:p w14:paraId="06868119" w14:textId="77777777" w:rsidR="00E1470B" w:rsidRPr="0078727B" w:rsidRDefault="00E1470B" w:rsidP="0078727B">
      <w:pPr>
        <w:pStyle w:val="ListParagraph"/>
        <w:numPr>
          <w:ilvl w:val="0"/>
          <w:numId w:val="9"/>
        </w:numPr>
      </w:pPr>
      <w:r w:rsidRPr="0078727B">
        <w:t>Minimal to no downtime</w:t>
      </w:r>
    </w:p>
    <w:p w14:paraId="71134C2F" w14:textId="77777777" w:rsidR="00E1470B" w:rsidRPr="0078727B" w:rsidRDefault="00E1470B" w:rsidP="0078727B">
      <w:pPr>
        <w:pStyle w:val="ListParagraph"/>
        <w:numPr>
          <w:ilvl w:val="0"/>
          <w:numId w:val="9"/>
        </w:numPr>
      </w:pPr>
      <w:r w:rsidRPr="0078727B">
        <w:t xml:space="preserve">Performed by leading </w:t>
      </w:r>
      <w:r w:rsidR="0044586B" w:rsidRPr="0078727B">
        <w:t>dermatologist speci</w:t>
      </w:r>
      <w:r w:rsidR="0078727B" w:rsidRPr="0078727B">
        <w:t>a</w:t>
      </w:r>
      <w:r w:rsidR="0044586B" w:rsidRPr="0078727B">
        <w:t>lizing in cosmetic lasers</w:t>
      </w:r>
    </w:p>
    <w:p w14:paraId="0C5E9872" w14:textId="77777777" w:rsidR="0078727B" w:rsidRPr="0078727B" w:rsidRDefault="0078727B" w:rsidP="0078727B">
      <w:r w:rsidRPr="0078727B">
        <w:t>Laser scar removal before and after*</w:t>
      </w:r>
    </w:p>
    <w:p w14:paraId="240AFA26" w14:textId="77777777" w:rsidR="0078727B" w:rsidRPr="0078727B" w:rsidRDefault="0078727B" w:rsidP="0078727B">
      <w:r w:rsidRPr="0078727B">
        <w:t>Laser scar removal before and after images demonstrate the amazing reduction in the appearance of sc</w:t>
      </w:r>
      <w:r w:rsidR="00C046C1">
        <w:t>ars that is possible with laser-</w:t>
      </w:r>
      <w:r w:rsidRPr="0078727B">
        <w:t xml:space="preserve">based therapies. As with any cosmetic procedure, results may vary.* </w:t>
      </w:r>
    </w:p>
    <w:p w14:paraId="542B4823" w14:textId="77777777" w:rsidR="00E1470B" w:rsidRPr="0078727B" w:rsidRDefault="00E1470B" w:rsidP="0078727B">
      <w:r w:rsidRPr="0078727B">
        <w:t>What is Scar Reduction?</w:t>
      </w:r>
    </w:p>
    <w:p w14:paraId="1B7B59BB" w14:textId="77777777" w:rsidR="00E1470B" w:rsidRPr="0078727B" w:rsidRDefault="00E1470B" w:rsidP="0078727B">
      <w:r w:rsidRPr="0078727B">
        <w:t xml:space="preserve">Scars are our body’s way of healing quickly from some sort of physical trauma, whether it </w:t>
      </w:r>
      <w:r w:rsidR="00C046C1" w:rsidRPr="0078727B">
        <w:t>is</w:t>
      </w:r>
      <w:r w:rsidRPr="0078727B">
        <w:t xml:space="preserve"> an accident, surgery or some other form of trauma on the skin. While the body attempts to heal as fast as possible, scars can be a painful and cosmetically displeasing reminder of this painful event. While the presence of a scar can be a badge of honor for some, for others scars are unpleasant, disfiguring, and can make one feel self-conscious or embarrassed. No matter what type of scar is present or where it is located, </w:t>
      </w:r>
      <w:r w:rsidR="00C046C1" w:rsidRPr="0078727B">
        <w:t>many treatment options</w:t>
      </w:r>
      <w:r w:rsidRPr="0078727B">
        <w:t xml:space="preserve"> can help to reduce its appearance.</w:t>
      </w:r>
      <w:r w:rsidR="0078727B" w:rsidRPr="0078727B">
        <w:t xml:space="preserve"> </w:t>
      </w:r>
    </w:p>
    <w:p w14:paraId="662E2DCD" w14:textId="77777777" w:rsidR="0082447C" w:rsidRPr="0078727B" w:rsidRDefault="0082447C" w:rsidP="0078727B">
      <w:r w:rsidRPr="0078727B">
        <w:t>How Does Laser Scar Removal Work?</w:t>
      </w:r>
    </w:p>
    <w:p w14:paraId="14A00DA2" w14:textId="77777777" w:rsidR="00822042" w:rsidRPr="0078727B" w:rsidRDefault="00D23F01" w:rsidP="0078727B">
      <w:r w:rsidRPr="0078727B">
        <w:t>Scars are created when</w:t>
      </w:r>
      <w:r w:rsidR="00E1470B" w:rsidRPr="0078727B">
        <w:t xml:space="preserve"> the body uses too much tissue</w:t>
      </w:r>
      <w:r w:rsidRPr="0078727B">
        <w:t xml:space="preserve"> (keloid or rais</w:t>
      </w:r>
      <w:r w:rsidR="0078727B" w:rsidRPr="0078727B">
        <w:t>ed scars) or too little tissue</w:t>
      </w:r>
      <w:r w:rsidRPr="0078727B">
        <w:t xml:space="preserve"> (depressed scars, like pitted acne scars) to re</w:t>
      </w:r>
      <w:r w:rsidR="0078727B" w:rsidRPr="0078727B">
        <w:t>place tissue that was damaged during</w:t>
      </w:r>
      <w:r w:rsidRPr="0078727B">
        <w:t xml:space="preserve"> trauma. </w:t>
      </w:r>
      <w:r w:rsidR="0078727B" w:rsidRPr="0078727B">
        <w:t>Non-invasive</w:t>
      </w:r>
      <w:r w:rsidRPr="0078727B">
        <w:t xml:space="preserve"> scar removal works by stimulating the body’s natural healing mechanism</w:t>
      </w:r>
      <w:r w:rsidR="00E1470B" w:rsidRPr="0078727B">
        <w:t xml:space="preserve"> to repair itself. </w:t>
      </w:r>
      <w:r w:rsidRPr="0078727B">
        <w:t xml:space="preserve">During your scar reduction treatment, a cosmetic laser is used to penetrate the skin and heat the various skin layers. </w:t>
      </w:r>
      <w:r w:rsidRPr="0078727B">
        <w:lastRenderedPageBreak/>
        <w:t>The thermal energy warms the tissues, stimulating the body’s rejuvenation process.</w:t>
      </w:r>
      <w:r w:rsidR="00822042" w:rsidRPr="0078727B">
        <w:t xml:space="preserve"> This improves the appearance of scarring in several ways.</w:t>
      </w:r>
    </w:p>
    <w:p w14:paraId="5B37B280" w14:textId="77777777" w:rsidR="00F81551" w:rsidRPr="0078727B" w:rsidRDefault="00822042" w:rsidP="0078727B">
      <w:r w:rsidRPr="0078727B">
        <w:t>As part of</w:t>
      </w:r>
      <w:r w:rsidR="00C046C1">
        <w:t xml:space="preserve"> the</w:t>
      </w:r>
      <w:r w:rsidRPr="0078727B">
        <w:t xml:space="preserve"> healing response, </w:t>
      </w:r>
      <w:r w:rsidR="00D23F01" w:rsidRPr="0078727B">
        <w:t xml:space="preserve">the body </w:t>
      </w:r>
      <w:r w:rsidR="007524C4" w:rsidRPr="0078727B">
        <w:t>resurfaces the scar</w:t>
      </w:r>
      <w:r w:rsidR="0078727B" w:rsidRPr="0078727B">
        <w:t>. Doing so removes the outer layer of damaged skin and replaces</w:t>
      </w:r>
      <w:r w:rsidRPr="0078727B">
        <w:t xml:space="preserve"> it with healthy skin cells. </w:t>
      </w:r>
      <w:r w:rsidR="00395D54" w:rsidRPr="0078727B">
        <w:t>This smooths out the scar.</w:t>
      </w:r>
      <w:r w:rsidR="0078727B">
        <w:rPr>
          <w:rFonts w:cstheme="minorHAnsi"/>
        </w:rPr>
        <w:t>¹</w:t>
      </w:r>
      <w:r w:rsidR="00395D54" w:rsidRPr="0078727B">
        <w:t xml:space="preserve"> </w:t>
      </w:r>
      <w:r w:rsidRPr="0078727B">
        <w:t>Thermal energy can also reduce redness and discoloration of scars</w:t>
      </w:r>
      <w:r w:rsidR="0078727B" w:rsidRPr="0078727B">
        <w:t>. It do</w:t>
      </w:r>
      <w:r w:rsidR="00C046C1">
        <w:t>es</w:t>
      </w:r>
      <w:r w:rsidR="0078727B" w:rsidRPr="0078727B">
        <w:t xml:space="preserve"> this</w:t>
      </w:r>
      <w:r w:rsidRPr="0078727B">
        <w:t xml:space="preserve"> by heating the b</w:t>
      </w:r>
      <w:r w:rsidR="0078727B" w:rsidRPr="0078727B">
        <w:t xml:space="preserve">lood vessels within scar tissue, causing the vessel to </w:t>
      </w:r>
      <w:proofErr w:type="gramStart"/>
      <w:r w:rsidR="0078727B" w:rsidRPr="0078727B">
        <w:t>collapse.</w:t>
      </w:r>
      <w:r w:rsidR="0078727B">
        <w:rPr>
          <w:rFonts w:cstheme="minorHAnsi"/>
        </w:rPr>
        <w:t>²</w:t>
      </w:r>
      <w:proofErr w:type="gramEnd"/>
      <w:r w:rsidRPr="0078727B">
        <w:t xml:space="preserve"> Lastly, laser scar treatments can stimulate the creation of</w:t>
      </w:r>
      <w:r w:rsidR="00D23F01" w:rsidRPr="0078727B">
        <w:t xml:space="preserve"> more collagen and elastin to remodel </w:t>
      </w:r>
      <w:r w:rsidR="00E1470B" w:rsidRPr="0078727B">
        <w:t>the scar tissue</w:t>
      </w:r>
      <w:r w:rsidR="0078727B">
        <w:t>.</w:t>
      </w:r>
      <w:r w:rsidR="0078727B">
        <w:rPr>
          <w:rFonts w:cstheme="minorHAnsi"/>
        </w:rPr>
        <w:t>¹</w:t>
      </w:r>
    </w:p>
    <w:p w14:paraId="02C7D09D" w14:textId="77777777" w:rsidR="00D23F01" w:rsidRPr="0078727B" w:rsidRDefault="0078727B" w:rsidP="0078727B">
      <w:r w:rsidRPr="0078727B">
        <w:t>W</w:t>
      </w:r>
      <w:r w:rsidR="00D23F01" w:rsidRPr="0078727B">
        <w:t>hat Types of Scars Can Be Treated?</w:t>
      </w:r>
    </w:p>
    <w:p w14:paraId="469AD108" w14:textId="77777777" w:rsidR="0078727B" w:rsidRPr="0078727B" w:rsidRDefault="00D23F01" w:rsidP="0078727B">
      <w:pPr>
        <w:rPr>
          <w:b/>
        </w:rPr>
      </w:pPr>
      <w:r w:rsidRPr="0078727B">
        <w:rPr>
          <w:b/>
        </w:rPr>
        <w:t xml:space="preserve">There are four main types of scars: </w:t>
      </w:r>
    </w:p>
    <w:p w14:paraId="3C51EA03" w14:textId="77777777" w:rsidR="0078727B" w:rsidRPr="0078727B" w:rsidRDefault="0078727B" w:rsidP="0078727B">
      <w:pPr>
        <w:pStyle w:val="ListParagraph"/>
        <w:numPr>
          <w:ilvl w:val="0"/>
          <w:numId w:val="7"/>
        </w:numPr>
      </w:pPr>
      <w:r w:rsidRPr="0078727B">
        <w:t>atrophic scars</w:t>
      </w:r>
      <w:r w:rsidR="00D23F01" w:rsidRPr="0078727B">
        <w:t xml:space="preserve"> </w:t>
      </w:r>
    </w:p>
    <w:p w14:paraId="2D8B5839" w14:textId="77777777" w:rsidR="0078727B" w:rsidRPr="0078727B" w:rsidRDefault="0078727B" w:rsidP="0078727B">
      <w:pPr>
        <w:pStyle w:val="ListParagraph"/>
        <w:numPr>
          <w:ilvl w:val="0"/>
          <w:numId w:val="7"/>
        </w:numPr>
      </w:pPr>
      <w:r w:rsidRPr="0078727B">
        <w:t>hypertrophic scars</w:t>
      </w:r>
      <w:r w:rsidR="00D23F01" w:rsidRPr="0078727B">
        <w:t xml:space="preserve"> </w:t>
      </w:r>
    </w:p>
    <w:p w14:paraId="55C44218" w14:textId="77777777" w:rsidR="0078727B" w:rsidRPr="0078727B" w:rsidRDefault="0078727B" w:rsidP="0078727B">
      <w:pPr>
        <w:pStyle w:val="ListParagraph"/>
        <w:numPr>
          <w:ilvl w:val="0"/>
          <w:numId w:val="7"/>
        </w:numPr>
      </w:pPr>
      <w:r w:rsidRPr="0078727B">
        <w:t xml:space="preserve">keloid scars </w:t>
      </w:r>
    </w:p>
    <w:p w14:paraId="6528862E" w14:textId="77777777" w:rsidR="0078727B" w:rsidRPr="0078727B" w:rsidRDefault="0078727B" w:rsidP="0078727B">
      <w:pPr>
        <w:pStyle w:val="ListParagraph"/>
        <w:numPr>
          <w:ilvl w:val="0"/>
          <w:numId w:val="7"/>
        </w:numPr>
      </w:pPr>
      <w:r w:rsidRPr="0078727B">
        <w:t>burn scars</w:t>
      </w:r>
    </w:p>
    <w:p w14:paraId="5EB08F64" w14:textId="35FCBFE2" w:rsidR="00D23F01" w:rsidRDefault="0078727B" w:rsidP="0078727B">
      <w:r w:rsidRPr="0078727B">
        <w:t>There are</w:t>
      </w:r>
      <w:r w:rsidR="00D23F01" w:rsidRPr="0078727B">
        <w:t xml:space="preserve"> many treatment options for scars. </w:t>
      </w:r>
      <w:r w:rsidR="00C046C1" w:rsidRPr="0078727B">
        <w:t>While atrophic scars are skin depressions, hypertrophic</w:t>
      </w:r>
      <w:r w:rsidR="00C046C1">
        <w:t xml:space="preserve">, </w:t>
      </w:r>
      <w:r w:rsidR="00C046C1" w:rsidRPr="0078727B">
        <w:t xml:space="preserve">and keloid scars are elevated or raised. </w:t>
      </w:r>
      <w:r w:rsidR="00D23F01" w:rsidRPr="0078727B">
        <w:t xml:space="preserve">Your treatment plan will depend on the type of scar you have and many other factors that are best determined </w:t>
      </w:r>
      <w:r w:rsidRPr="0078727B">
        <w:t>during a</w:t>
      </w:r>
      <w:r w:rsidR="00D23F01" w:rsidRPr="0078727B">
        <w:t xml:space="preserve"> consultation. </w:t>
      </w:r>
    </w:p>
    <w:p w14:paraId="3C5A0390" w14:textId="10C50B13" w:rsidR="007A5700" w:rsidRPr="0078727B" w:rsidRDefault="007A5700" w:rsidP="0078727B">
      <w:bookmarkStart w:id="0" w:name="_GoBack"/>
      <w:r>
        <w:rPr>
          <w:rFonts w:ascii="Arial" w:hAnsi="Arial" w:cs="Arial"/>
          <w:color w:val="222222"/>
          <w:shd w:val="clear" w:color="auto" w:fill="FFFFFF"/>
        </w:rPr>
        <w:t>At Connecticut Skin Institute, w</w:t>
      </w:r>
      <w:r>
        <w:rPr>
          <w:rFonts w:ascii="Arial" w:hAnsi="Arial" w:cs="Arial"/>
          <w:color w:val="222222"/>
          <w:shd w:val="clear" w:color="auto" w:fill="FFFFFF"/>
        </w:rPr>
        <w:t>e use numerous different lasers depending on the presenting features of the scar. For example, we can use pulsed dye lasers or KTP lasers for scars that are more red, pigment lasers for scars with hyperpigmentation, and fractional lasers (Fraxel and Fractional CO2) to help with scars that are raised, atrophic or need to blend more with the surrounding skin. </w:t>
      </w:r>
    </w:p>
    <w:bookmarkEnd w:id="0"/>
    <w:p w14:paraId="3679D2C2" w14:textId="77777777" w:rsidR="00D23F01" w:rsidRPr="0078727B" w:rsidRDefault="00D23F01" w:rsidP="0078727B">
      <w:pPr>
        <w:rPr>
          <w:b/>
        </w:rPr>
      </w:pPr>
      <w:r w:rsidRPr="0078727B">
        <w:rPr>
          <w:b/>
        </w:rPr>
        <w:t>We treat the full spectrum of scars, including:</w:t>
      </w:r>
    </w:p>
    <w:p w14:paraId="7A9737BC" w14:textId="77777777" w:rsidR="00D23F01" w:rsidRPr="0078727B" w:rsidRDefault="00D23F01" w:rsidP="0078727B">
      <w:pPr>
        <w:pStyle w:val="ListParagraph"/>
        <w:numPr>
          <w:ilvl w:val="0"/>
          <w:numId w:val="6"/>
        </w:numPr>
      </w:pPr>
      <w:r w:rsidRPr="0078727B">
        <w:t xml:space="preserve">acne scars </w:t>
      </w:r>
    </w:p>
    <w:p w14:paraId="164230A5" w14:textId="77777777" w:rsidR="00D23F01" w:rsidRPr="0078727B" w:rsidRDefault="00D23F01" w:rsidP="0078727B">
      <w:pPr>
        <w:pStyle w:val="ListParagraph"/>
        <w:numPr>
          <w:ilvl w:val="0"/>
          <w:numId w:val="6"/>
        </w:numPr>
      </w:pPr>
      <w:r w:rsidRPr="0078727B">
        <w:t xml:space="preserve">keloid scars </w:t>
      </w:r>
    </w:p>
    <w:p w14:paraId="0450DB79" w14:textId="77777777" w:rsidR="00D23F01" w:rsidRPr="0078727B" w:rsidRDefault="00D23F01" w:rsidP="0078727B">
      <w:pPr>
        <w:pStyle w:val="ListParagraph"/>
        <w:numPr>
          <w:ilvl w:val="0"/>
          <w:numId w:val="6"/>
        </w:numPr>
      </w:pPr>
      <w:r w:rsidRPr="0078727B">
        <w:t xml:space="preserve">surgical scars (breast implant, breast reduction, skin cancer scars, C-section scars) </w:t>
      </w:r>
    </w:p>
    <w:p w14:paraId="2D0066E8" w14:textId="77777777" w:rsidR="00D23F01" w:rsidRPr="0078727B" w:rsidRDefault="00D23F01" w:rsidP="0078727B">
      <w:pPr>
        <w:pStyle w:val="ListParagraph"/>
        <w:numPr>
          <w:ilvl w:val="0"/>
          <w:numId w:val="6"/>
        </w:numPr>
      </w:pPr>
      <w:r w:rsidRPr="0078727B">
        <w:t xml:space="preserve">dog bite scars </w:t>
      </w:r>
    </w:p>
    <w:p w14:paraId="0378A3BB" w14:textId="77777777" w:rsidR="00D23F01" w:rsidRPr="0078727B" w:rsidRDefault="00D23F01" w:rsidP="0078727B">
      <w:pPr>
        <w:pStyle w:val="ListParagraph"/>
        <w:numPr>
          <w:ilvl w:val="0"/>
          <w:numId w:val="6"/>
        </w:numPr>
      </w:pPr>
      <w:r w:rsidRPr="0078727B">
        <w:t>burn scars</w:t>
      </w:r>
    </w:p>
    <w:p w14:paraId="462E016B" w14:textId="77777777" w:rsidR="00D23F01" w:rsidRDefault="00D23F01" w:rsidP="0078727B">
      <w:pPr>
        <w:pStyle w:val="ListParagraph"/>
        <w:numPr>
          <w:ilvl w:val="0"/>
          <w:numId w:val="6"/>
        </w:numPr>
      </w:pPr>
      <w:r w:rsidRPr="0078727B">
        <w:t>and more</w:t>
      </w:r>
    </w:p>
    <w:p w14:paraId="6DF94075" w14:textId="77777777" w:rsidR="0078727B" w:rsidRPr="0078727B" w:rsidRDefault="0078727B" w:rsidP="0078727B">
      <w:r w:rsidRPr="0078727B">
        <w:t>How much does laser scar removal cost?</w:t>
      </w:r>
    </w:p>
    <w:p w14:paraId="0E2AB980" w14:textId="77777777" w:rsidR="0078727B" w:rsidRPr="0078727B" w:rsidRDefault="0078727B" w:rsidP="0078727B">
      <w:r w:rsidRPr="0078727B">
        <w:t xml:space="preserve">The Connecticut Skin Institute utilizes a spectrum of </w:t>
      </w:r>
      <w:r w:rsidR="00C046C1" w:rsidRPr="0078727B">
        <w:t>laser-based</w:t>
      </w:r>
      <w:r w:rsidRPr="0078727B">
        <w:t xml:space="preserve"> technologies to reduce the appearance of various scars. Scar removal prices depend on:</w:t>
      </w:r>
    </w:p>
    <w:p w14:paraId="181B13AF" w14:textId="77777777" w:rsidR="0078727B" w:rsidRPr="0078727B" w:rsidRDefault="0078727B" w:rsidP="0078727B">
      <w:pPr>
        <w:pStyle w:val="ListParagraph"/>
        <w:numPr>
          <w:ilvl w:val="0"/>
          <w:numId w:val="8"/>
        </w:numPr>
      </w:pPr>
      <w:r w:rsidRPr="0078727B">
        <w:t>the type of scar being treated</w:t>
      </w:r>
    </w:p>
    <w:p w14:paraId="61CECC2E" w14:textId="77777777" w:rsidR="0078727B" w:rsidRPr="0078727B" w:rsidRDefault="0078727B" w:rsidP="0078727B">
      <w:pPr>
        <w:pStyle w:val="ListParagraph"/>
        <w:numPr>
          <w:ilvl w:val="0"/>
          <w:numId w:val="8"/>
        </w:numPr>
      </w:pPr>
      <w:r w:rsidRPr="0078727B">
        <w:t>the type of laser used in the treatment</w:t>
      </w:r>
    </w:p>
    <w:p w14:paraId="557BF5F9" w14:textId="77777777" w:rsidR="0078727B" w:rsidRPr="0078727B" w:rsidRDefault="0078727B" w:rsidP="0078727B">
      <w:pPr>
        <w:pStyle w:val="ListParagraph"/>
        <w:numPr>
          <w:ilvl w:val="0"/>
          <w:numId w:val="8"/>
        </w:numPr>
      </w:pPr>
      <w:r w:rsidRPr="0078727B">
        <w:t xml:space="preserve">the number of laser treatments required </w:t>
      </w:r>
    </w:p>
    <w:p w14:paraId="0F983591" w14:textId="77777777" w:rsidR="0078727B" w:rsidRPr="0078727B" w:rsidRDefault="0078727B" w:rsidP="0078727B">
      <w:r w:rsidRPr="0078727B">
        <w:lastRenderedPageBreak/>
        <w:t xml:space="preserve">During your </w:t>
      </w:r>
      <w:r w:rsidR="00C046C1" w:rsidRPr="0078727B">
        <w:t>consultation</w:t>
      </w:r>
      <w:r w:rsidRPr="0078727B">
        <w:t>, we will discuss which laser treatment is right for you and customize a treatment plan that is tailored to your goals and your budget.</w:t>
      </w:r>
    </w:p>
    <w:p w14:paraId="5D4BA290" w14:textId="77777777" w:rsidR="0078727B" w:rsidRDefault="0078727B" w:rsidP="0078727B">
      <w:r>
        <w:t>Laser Scar Removal Reviews in Scientific Literature</w:t>
      </w:r>
    </w:p>
    <w:p w14:paraId="39A85291" w14:textId="77777777" w:rsidR="0078727B" w:rsidRDefault="0078727B" w:rsidP="0078727B">
      <w:r>
        <w:t xml:space="preserve">Laser scar removal reviews reflect the clinical data reported by scientists and medical professionals. One publication summarized the role of laser-based technology in scar reduction. </w:t>
      </w:r>
    </w:p>
    <w:p w14:paraId="09745FDE" w14:textId="77777777" w:rsidR="0078727B" w:rsidRDefault="0078727B" w:rsidP="0078727B">
      <w:pPr>
        <w:ind w:left="720"/>
      </w:pPr>
      <w:r>
        <w:t>“</w:t>
      </w:r>
      <w:r w:rsidRPr="0078727B">
        <w:t xml:space="preserve">Scars can have significant cosmetic, physical, and psychological impacts on patients, prompting many to seek treatment. Various treatment modalities have been utilized, with </w:t>
      </w:r>
      <w:r w:rsidRPr="0078727B">
        <w:rPr>
          <w:b/>
        </w:rPr>
        <w:t xml:space="preserve">increasing evidence demonstrating the efficacy of lasers in improving different varieties of scars, </w:t>
      </w:r>
      <w:r w:rsidRPr="0078727B">
        <w:t>including keloids, hypertrophic scars, atrophic scars, and acne scars</w:t>
      </w:r>
      <w:r>
        <w:t>….</w:t>
      </w:r>
      <w:r w:rsidRPr="0078727B">
        <w:rPr>
          <w:b/>
          <w:color w:val="000000"/>
          <w:shd w:val="clear" w:color="auto" w:fill="FFFFFF"/>
        </w:rPr>
        <w:t>Laser therapy for the treatment is an effective and safe treatment modality for multiple types of scars. Several studies have demonstrated high patient satisfaction rates with the cosmetic outcome of various laser treatments</w:t>
      </w:r>
      <w:r>
        <w:rPr>
          <w:color w:val="000000"/>
          <w:shd w:val="clear" w:color="auto" w:fill="FFFFFF"/>
        </w:rPr>
        <w:t>…</w:t>
      </w:r>
      <w:r w:rsidRPr="0078727B">
        <w:t xml:space="preserve">Modern advancements in </w:t>
      </w:r>
      <w:r w:rsidRPr="0078727B">
        <w:rPr>
          <w:b/>
        </w:rPr>
        <w:t>laser technology have enhanced the ability of laser devices to improve the appearance, symptoms, texture, and pliability of all scar types.</w:t>
      </w:r>
      <w:r>
        <w:rPr>
          <w:b/>
        </w:rPr>
        <w:t>”</w:t>
      </w:r>
      <w:r>
        <w:rPr>
          <w:rFonts w:cstheme="minorHAnsi"/>
          <w:b/>
        </w:rPr>
        <w:t>¹</w:t>
      </w:r>
    </w:p>
    <w:p w14:paraId="508E7D4C" w14:textId="77777777" w:rsidR="0078727B" w:rsidRDefault="0078727B" w:rsidP="0078727B">
      <w:r>
        <w:t xml:space="preserve">A comprehensive analysis of laser-based scar reduction studies, published in </w:t>
      </w:r>
      <w:r w:rsidRPr="0078727B">
        <w:rPr>
          <w:i/>
        </w:rPr>
        <w:t>Advances in Wound Care,</w:t>
      </w:r>
      <w:r>
        <w:t xml:space="preserve"> summarized the academic consensus saying:</w:t>
      </w:r>
    </w:p>
    <w:p w14:paraId="0569A88D" w14:textId="77777777" w:rsidR="0078727B" w:rsidRPr="0078727B" w:rsidRDefault="0078727B" w:rsidP="0078727B">
      <w:pPr>
        <w:ind w:left="720"/>
      </w:pPr>
      <w:r w:rsidRPr="0078727B">
        <w:rPr>
          <w:b/>
          <w:color w:val="000000"/>
          <w:shd w:val="clear" w:color="auto" w:fill="FFFFFF"/>
        </w:rPr>
        <w:t>“Evidence regarding the efficacy of laser treatment on surgical scars, hypertrophic scars, and keloids… overall shows good results</w:t>
      </w:r>
      <w:r>
        <w:rPr>
          <w:color w:val="000000"/>
          <w:shd w:val="clear" w:color="auto" w:fill="FFFFFF"/>
        </w:rPr>
        <w:t xml:space="preserve"> when the correct therapy is chosen for a particular indication. </w:t>
      </w:r>
      <w:r w:rsidRPr="0078727B">
        <w:rPr>
          <w:b/>
          <w:color w:val="000000"/>
          <w:shd w:val="clear" w:color="auto" w:fill="FFFFFF"/>
        </w:rPr>
        <w:t>Multiple studies report significant improvement in scar thickness, erythema, pruritus, and texture</w:t>
      </w:r>
      <w:r>
        <w:rPr>
          <w:color w:val="000000"/>
          <w:shd w:val="clear" w:color="auto" w:fill="FFFFFF"/>
        </w:rPr>
        <w:t xml:space="preserve"> when the appropriate laser treatment has been utilized…”</w:t>
      </w:r>
      <w:r w:rsidRPr="0078727B">
        <w:t xml:space="preserve"> </w:t>
      </w:r>
      <w:r>
        <w:rPr>
          <w:rFonts w:cstheme="minorHAnsi"/>
        </w:rPr>
        <w:t>²</w:t>
      </w:r>
    </w:p>
    <w:p w14:paraId="4173D7D4" w14:textId="77777777" w:rsidR="00E1470B" w:rsidRPr="0078727B" w:rsidRDefault="00E1470B" w:rsidP="0078727B">
      <w:r w:rsidRPr="0078727B">
        <w:t>Laser Scar Removal Near Me</w:t>
      </w:r>
    </w:p>
    <w:p w14:paraId="142BB91C" w14:textId="77777777" w:rsidR="0082447C" w:rsidRPr="0078727B" w:rsidRDefault="0082447C" w:rsidP="0078727B">
      <w:r w:rsidRPr="0078727B">
        <w:t>If you have a scar that you would like to treat, schedule a scar reduction consultation at the Connecticut Skin Institute. Dr. Omar Ibrahimi is a board</w:t>
      </w:r>
      <w:r w:rsidR="0078727B" w:rsidRPr="0078727B">
        <w:t>-</w:t>
      </w:r>
      <w:r w:rsidRPr="0078727B">
        <w:t>certif</w:t>
      </w:r>
      <w:r w:rsidR="0078727B" w:rsidRPr="0078727B">
        <w:t xml:space="preserve">ied dermatologist with </w:t>
      </w:r>
      <w:r w:rsidRPr="0078727B">
        <w:t>advanced fellowship training in laser surgery. He has a special interest in treating scars. If you live in the greater Stamford area or Fairfield County, Connecticut, feel free to schedule a consultation with us to discuss your scar treatment options. We see referrals from all over the state and the NY metro area.</w:t>
      </w:r>
      <w:r w:rsidR="0078727B" w:rsidRPr="0078727B">
        <w:t xml:space="preserve"> Contact the Connecticut Skin Institute online or by calling (203) 428-4440 today.</w:t>
      </w:r>
    </w:p>
    <w:p w14:paraId="6C691985" w14:textId="77777777" w:rsidR="0078727B" w:rsidRPr="0078727B" w:rsidRDefault="0078727B" w:rsidP="0078727B"/>
    <w:p w14:paraId="170505EB" w14:textId="77777777" w:rsidR="0078727B" w:rsidRPr="0078727B" w:rsidRDefault="0078727B" w:rsidP="0078727B">
      <w:pPr>
        <w:shd w:val="clear" w:color="auto" w:fill="FFFFFF"/>
        <w:spacing w:before="240" w:after="120" w:line="324" w:lineRule="atLeast"/>
        <w:outlineLvl w:val="0"/>
      </w:pPr>
      <w:r>
        <w:rPr>
          <w:rFonts w:cstheme="minorHAnsi"/>
        </w:rPr>
        <w:t xml:space="preserve">¹ </w:t>
      </w:r>
      <w:r w:rsidRPr="0078727B">
        <w:t xml:space="preserve">Xiao A, Ettefagh L. ¹ </w:t>
      </w:r>
      <w:hyperlink r:id="rId6" w:history="1">
        <w:r w:rsidRPr="0078727B">
          <w:rPr>
            <w:u w:val="single"/>
          </w:rPr>
          <w:t>“Laser Revision Of Scars.”</w:t>
        </w:r>
      </w:hyperlink>
      <w:r w:rsidRPr="0078727B">
        <w:t xml:space="preserve"> </w:t>
      </w:r>
      <w:r w:rsidRPr="0078727B">
        <w:rPr>
          <w:i/>
        </w:rPr>
        <w:t xml:space="preserve">StatPearls [Internet]. Treasure Island (FL): StatPearls </w:t>
      </w:r>
      <w:r>
        <w:t>Aug. 2015</w:t>
      </w:r>
    </w:p>
    <w:p w14:paraId="36C0D2ED" w14:textId="77777777" w:rsidR="0078727B" w:rsidRDefault="0078727B" w:rsidP="0078727B">
      <w:r>
        <w:rPr>
          <w:rFonts w:cstheme="minorHAnsi"/>
        </w:rPr>
        <w:t>²</w:t>
      </w:r>
      <w:r>
        <w:t xml:space="preserve"> </w:t>
      </w:r>
      <w:r>
        <w:rPr>
          <w:rFonts w:ascii="Arial" w:hAnsi="Arial" w:cs="Arial"/>
          <w:color w:val="303030"/>
          <w:sz w:val="20"/>
          <w:szCs w:val="20"/>
          <w:shd w:val="clear" w:color="auto" w:fill="FFFFFF"/>
        </w:rPr>
        <w:t xml:space="preserve">Block, L., Gosain, A., &amp; King, T. W. (2015). </w:t>
      </w:r>
      <w:hyperlink r:id="rId7" w:history="1">
        <w:r w:rsidRPr="0078727B">
          <w:rPr>
            <w:rStyle w:val="Hyperlink"/>
            <w:rFonts w:ascii="Arial" w:hAnsi="Arial" w:cs="Arial"/>
            <w:sz w:val="20"/>
            <w:szCs w:val="20"/>
            <w:shd w:val="clear" w:color="auto" w:fill="FFFFFF"/>
          </w:rPr>
          <w:t>“Emerging Therapies for Scar Prevention.” </w:t>
        </w:r>
      </w:hyperlink>
      <w:r>
        <w:rPr>
          <w:rFonts w:ascii="Arial" w:hAnsi="Arial" w:cs="Arial"/>
          <w:i/>
          <w:iCs/>
          <w:color w:val="303030"/>
          <w:sz w:val="20"/>
          <w:szCs w:val="20"/>
          <w:shd w:val="clear" w:color="auto" w:fill="FFFFFF"/>
        </w:rPr>
        <w:t>Advances in wound care</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4</w:t>
      </w:r>
      <w:r>
        <w:rPr>
          <w:rFonts w:ascii="Arial" w:hAnsi="Arial" w:cs="Arial"/>
          <w:color w:val="303030"/>
          <w:sz w:val="20"/>
          <w:szCs w:val="20"/>
          <w:shd w:val="clear" w:color="auto" w:fill="FFFFFF"/>
        </w:rPr>
        <w:t>(10), 607–614. doi:10.1089/wound.2015.0646</w:t>
      </w:r>
    </w:p>
    <w:p w14:paraId="1E689DAD" w14:textId="77777777" w:rsidR="0082447C" w:rsidRPr="0078727B" w:rsidRDefault="0082447C" w:rsidP="0078727B"/>
    <w:sectPr w:rsidR="0082447C" w:rsidRPr="007872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F50D7"/>
    <w:multiLevelType w:val="hybridMultilevel"/>
    <w:tmpl w:val="2C8E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21C02"/>
    <w:multiLevelType w:val="hybridMultilevel"/>
    <w:tmpl w:val="66A8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97249"/>
    <w:multiLevelType w:val="hybridMultilevel"/>
    <w:tmpl w:val="3D7E67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21136"/>
    <w:multiLevelType w:val="hybridMultilevel"/>
    <w:tmpl w:val="04AE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D3CA5"/>
    <w:multiLevelType w:val="hybridMultilevel"/>
    <w:tmpl w:val="AF2C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4D0A9D"/>
    <w:multiLevelType w:val="hybridMultilevel"/>
    <w:tmpl w:val="B246B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84AC8"/>
    <w:multiLevelType w:val="hybridMultilevel"/>
    <w:tmpl w:val="19064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CB0510"/>
    <w:multiLevelType w:val="hybridMultilevel"/>
    <w:tmpl w:val="D9FC5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6A1331"/>
    <w:multiLevelType w:val="hybridMultilevel"/>
    <w:tmpl w:val="F658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2"/>
  </w:num>
  <w:num w:numId="5">
    <w:abstractNumId w:val="1"/>
  </w:num>
  <w:num w:numId="6">
    <w:abstractNumId w:val="4"/>
  </w:num>
  <w:num w:numId="7">
    <w:abstractNumId w:val="5"/>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jMzNzK1NLO0NLdQ0lEKTi0uzszPAykwrgUAx8KjciwAAAA="/>
  </w:docVars>
  <w:rsids>
    <w:rsidRoot w:val="0082447C"/>
    <w:rsid w:val="000771AC"/>
    <w:rsid w:val="003179DA"/>
    <w:rsid w:val="00395D54"/>
    <w:rsid w:val="0044586B"/>
    <w:rsid w:val="006F1251"/>
    <w:rsid w:val="007524C4"/>
    <w:rsid w:val="0078727B"/>
    <w:rsid w:val="007A5700"/>
    <w:rsid w:val="00822042"/>
    <w:rsid w:val="0082447C"/>
    <w:rsid w:val="00C046C1"/>
    <w:rsid w:val="00D23F01"/>
    <w:rsid w:val="00E1470B"/>
    <w:rsid w:val="00ED22F2"/>
    <w:rsid w:val="00F81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DED4A"/>
  <w15:docId w15:val="{8F0932B8-641F-4F71-BF91-D2752101F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8727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447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727B"/>
    <w:pPr>
      <w:ind w:left="720"/>
      <w:contextualSpacing/>
    </w:pPr>
  </w:style>
  <w:style w:type="character" w:styleId="Hyperlink">
    <w:name w:val="Hyperlink"/>
    <w:basedOn w:val="DefaultParagraphFont"/>
    <w:uiPriority w:val="99"/>
    <w:unhideWhenUsed/>
    <w:rsid w:val="0078727B"/>
    <w:rPr>
      <w:color w:val="0000FF"/>
      <w:u w:val="single"/>
    </w:rPr>
  </w:style>
  <w:style w:type="character" w:customStyle="1" w:styleId="Heading1Char">
    <w:name w:val="Heading 1 Char"/>
    <w:basedOn w:val="DefaultParagraphFont"/>
    <w:link w:val="Heading1"/>
    <w:uiPriority w:val="9"/>
    <w:rsid w:val="0078727B"/>
    <w:rPr>
      <w:rFonts w:ascii="Times New Roman" w:eastAsia="Times New Roman" w:hAnsi="Times New Roman" w:cs="Times New Roman"/>
      <w:b/>
      <w:bCs/>
      <w:kern w:val="36"/>
      <w:sz w:val="48"/>
      <w:szCs w:val="48"/>
    </w:rPr>
  </w:style>
  <w:style w:type="character" w:customStyle="1" w:styleId="Title1">
    <w:name w:val="Title1"/>
    <w:basedOn w:val="DefaultParagraphFont"/>
    <w:rsid w:val="0078727B"/>
  </w:style>
  <w:style w:type="character" w:customStyle="1" w:styleId="bkciteavail">
    <w:name w:val="bk_cite_avail"/>
    <w:basedOn w:val="DefaultParagraphFont"/>
    <w:rsid w:val="00787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5242">
      <w:bodyDiv w:val="1"/>
      <w:marLeft w:val="0"/>
      <w:marRight w:val="0"/>
      <w:marTop w:val="0"/>
      <w:marBottom w:val="0"/>
      <w:divBdr>
        <w:top w:val="none" w:sz="0" w:space="0" w:color="auto"/>
        <w:left w:val="none" w:sz="0" w:space="0" w:color="auto"/>
        <w:bottom w:val="none" w:sz="0" w:space="0" w:color="auto"/>
        <w:right w:val="none" w:sz="0" w:space="0" w:color="auto"/>
      </w:divBdr>
    </w:div>
    <w:div w:id="29453174">
      <w:bodyDiv w:val="1"/>
      <w:marLeft w:val="0"/>
      <w:marRight w:val="0"/>
      <w:marTop w:val="0"/>
      <w:marBottom w:val="0"/>
      <w:divBdr>
        <w:top w:val="none" w:sz="0" w:space="0" w:color="auto"/>
        <w:left w:val="none" w:sz="0" w:space="0" w:color="auto"/>
        <w:bottom w:val="none" w:sz="0" w:space="0" w:color="auto"/>
        <w:right w:val="none" w:sz="0" w:space="0" w:color="auto"/>
      </w:divBdr>
    </w:div>
    <w:div w:id="166676109">
      <w:bodyDiv w:val="1"/>
      <w:marLeft w:val="0"/>
      <w:marRight w:val="0"/>
      <w:marTop w:val="0"/>
      <w:marBottom w:val="0"/>
      <w:divBdr>
        <w:top w:val="none" w:sz="0" w:space="0" w:color="auto"/>
        <w:left w:val="none" w:sz="0" w:space="0" w:color="auto"/>
        <w:bottom w:val="none" w:sz="0" w:space="0" w:color="auto"/>
        <w:right w:val="none" w:sz="0" w:space="0" w:color="auto"/>
      </w:divBdr>
      <w:divsChild>
        <w:div w:id="1776904846">
          <w:marLeft w:val="0"/>
          <w:marRight w:val="0"/>
          <w:marTop w:val="0"/>
          <w:marBottom w:val="0"/>
          <w:divBdr>
            <w:top w:val="none" w:sz="0" w:space="0" w:color="auto"/>
            <w:left w:val="none" w:sz="0" w:space="0" w:color="auto"/>
            <w:bottom w:val="none" w:sz="0" w:space="0" w:color="auto"/>
            <w:right w:val="none" w:sz="0" w:space="0" w:color="auto"/>
          </w:divBdr>
        </w:div>
        <w:div w:id="1930042350">
          <w:marLeft w:val="0"/>
          <w:marRight w:val="0"/>
          <w:marTop w:val="0"/>
          <w:marBottom w:val="0"/>
          <w:divBdr>
            <w:top w:val="none" w:sz="0" w:space="0" w:color="auto"/>
            <w:left w:val="none" w:sz="0" w:space="0" w:color="auto"/>
            <w:bottom w:val="none" w:sz="0" w:space="0" w:color="auto"/>
            <w:right w:val="none" w:sz="0" w:space="0" w:color="auto"/>
          </w:divBdr>
        </w:div>
        <w:div w:id="20857871">
          <w:marLeft w:val="0"/>
          <w:marRight w:val="0"/>
          <w:marTop w:val="0"/>
          <w:marBottom w:val="0"/>
          <w:divBdr>
            <w:top w:val="none" w:sz="0" w:space="0" w:color="auto"/>
            <w:left w:val="none" w:sz="0" w:space="0" w:color="auto"/>
            <w:bottom w:val="none" w:sz="0" w:space="0" w:color="auto"/>
            <w:right w:val="none" w:sz="0" w:space="0" w:color="auto"/>
          </w:divBdr>
        </w:div>
      </w:divsChild>
    </w:div>
    <w:div w:id="126703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cbi.nlm.nih.gov/pmc/articles/PMC459389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cbi.nlm.nih.gov/books/NBK539686/"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AEB59-2F77-4237-B697-C8799E3FE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6</cp:revision>
  <dcterms:created xsi:type="dcterms:W3CDTF">2019-09-02T22:24:00Z</dcterms:created>
  <dcterms:modified xsi:type="dcterms:W3CDTF">2019-12-18T16:25:00Z</dcterms:modified>
</cp:coreProperties>
</file>